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Position</w:t>
      </w:r>
      <w:r>
        <w:t xml:space="preserve"> </w:t>
      </w:r>
      <w:r>
        <w:t xml:space="preserve">in</w:t>
      </w:r>
      <w:r>
        <w:t xml:space="preserve"> </w:t>
      </w:r>
      <w:r>
        <w:t xml:space="preserve">Italy</w:t>
      </w:r>
      <w:r>
        <w:t xml:space="preserve"> </w:t>
      </w:r>
      <w:r>
        <w:t xml:space="preserve">Rome</w:t>
      </w:r>
    </w:p>
    <w:bookmarkStart w:id="20" w:name="scholarship-application-letter"/>
    <w:p>
      <w:pPr>
        <w:pStyle w:val="Heading1"/>
      </w:pPr>
      <w:r>
        <w:t xml:space="preserve">SCHOLARSHIP APPLICATION LETTER</w:t>
      </w:r>
    </w:p>
    <w:p>
      <w:pPr>
        <w:pStyle w:val="FirstParagraph"/>
      </w:pPr>
      <w:r>
        <w:t xml:space="preserve">For Pharmacist Training Program in Italy Rom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Email: [your.email@example.com]</w:t>
      </w:r>
    </w:p>
    <w:p>
      <w:pPr>
        <w:pStyle w:val="BodyText"/>
      </w:pPr>
      <w:r>
        <w:t xml:space="preserve">Phone: [+1 (XXX) XXX-XXXX]</w:t>
      </w:r>
    </w:p>
    <w:p>
      <w:pPr>
        <w:pStyle w:val="BodyText"/>
      </w:pPr>
      <w:r>
        <w:t xml:space="preserve">[Date]</w:t>
      </w:r>
    </w:p>
    <w:p>
      <w:pPr>
        <w:pStyle w:val="BodyText"/>
      </w:pPr>
      <w:r>
        <w:t xml:space="preserve">Selection Committee</w:t>
      </w:r>
    </w:p>
    <w:p>
      <w:pPr>
        <w:pStyle w:val="BodyText"/>
      </w:pPr>
      <w:r>
        <w:t xml:space="preserve">International Pharmacy Scholarship Program</w:t>
      </w:r>
    </w:p>
    <w:p>
      <w:pPr>
        <w:pStyle w:val="BodyText"/>
      </w:pPr>
      <w:r>
        <w:t xml:space="preserve">Università degli Studi di Roma "La Sapienza"</w:t>
      </w:r>
    </w:p>
    <w:p>
      <w:pPr>
        <w:pStyle w:val="BodyText"/>
      </w:pPr>
      <w:r>
        <w:t xml:space="preserve">Piazzale Aldo Moro, 5Rome, 00185Italy</w:t>
      </w:r>
    </w:p>
    <w:bookmarkStart w:id="21" w:name="X460a57991a0409ee6cc2850027437598e729978"/>
    <w:p>
      <w:pPr>
        <w:pStyle w:val="Heading2"/>
      </w:pPr>
      <w:r>
        <w:t xml:space="preserve">Subject: Formal Application for Scholarship to Advance Pharmacist Expertise in Italy Rome</w:t>
      </w:r>
    </w:p>
    <w:bookmarkEnd w:id="21"/>
    <w:p>
      <w:pPr>
        <w:pStyle w:val="FirstParagraph"/>
      </w:pPr>
      <w:r>
        <w:t xml:space="preserve">Dear Esteemed Selection Committee,</w:t>
      </w:r>
    </w:p>
    <w:p>
      <w:pPr>
        <w:pStyle w:val="BodyText"/>
      </w:pPr>
      <w:r>
        <w:t xml:space="preserve">It is with profound enthusiasm and deep respect for the esteemed pharmaceutical traditions of Italy that I submit this Scholarship Application Letter. As a dedicated aspiring Pharmacist hailing from [Your Country], I am writing to express my unwavering commitment to advancing my professional expertise through rigorous academic training at one of Europe's most prestigious institutions – the University of Rome "La Sapienza." My goal is unequivocally aligned with contributing meaningfully to healthcare innovation within Italy Rome, where I envision applying specialized knowledge gained through this scholarship to serve both local communities and global health challenges.</w:t>
      </w:r>
    </w:p>
    <w:p>
      <w:pPr>
        <w:pStyle w:val="BodyText"/>
      </w:pPr>
      <w:r>
        <w:t xml:space="preserve">My academic journey has been meticulously structured toward preparing me for the multifaceted responsibilities of a modern Pharmacist. Graduating with honors from [Your University] with a Pharm.D. degree, I completed advanced coursework in pharmaceutical chemistry, clinical pharmacology, and patient-centered medication therapy management. During my internship at [Hospital/Clinic Name], I collaborated closely with physicians to optimize drug regimens for elderly patients – a critical demographic facing complex polypharmacy challenges that are particularly relevant in Rome's aging urban population. This hands-on experience cemented my conviction that specialized training in Italy Rome is indispensable for mastering the nuanced intersection of Italian healthcare regulations, cultural patient expectations, and cutting-edge pharmaceutical practices.</w:t>
      </w:r>
    </w:p>
    <w:p>
      <w:pPr>
        <w:pStyle w:val="BodyText"/>
      </w:pPr>
      <w:r>
        <w:t xml:space="preserve">What sets this opportunity apart is Italy's unique position as a global leader in pharmaceutical research and evidence-based practice. The University of Rome "La Sapienza" – consistently ranked among the top three European universities for pharmacy education – offers precisely the interdisciplinary curriculum I require. Their Master's program in Advanced Pharmaceutical Care integrates pharmacogenomics, personalized medicine, and public health policy with unparalleled access to Rome's renowned medical centers like San Giovanni Hospital. Crucially, this scholarship would enable me to study under Professor [Name], whose groundbreaking work on Mediterranean diet-pharmacology interactions directly aligns with my research interests in nutritional interventions for chronic disease management – a field of growing importance in Italy Rome's healthcare landscape.</w:t>
      </w:r>
    </w:p>
    <w:p>
      <w:pPr>
        <w:pStyle w:val="BodyText"/>
      </w:pPr>
      <w:r>
        <w:t xml:space="preserve">The significance of pursuing this training specifically in Italy Rome cannot be overstated. As the capital city housing the world's oldest university still operational (founded 1303) and home to Europe's largest pharmaceutical industry cluster, Rome represents a living laboratory for healthcare innovation. The city’s unique blend of ancient medical traditions – evidenced by historical institutions like the Botanical Garden of Rome – with modern digital health infrastructure provides an irreplaceable context for my development as a Pharmacist. I am particularly drawn to how Italian pharmacy practice emphasizes preventive care through community-based models, which complements my passion for creating sustainable medication management programs in Rome's diverse neighborhoods. This scholarship would allow me to immerse myself in Rome's healthcare ecosystem while contributing to ongoing initiatives like the "Rome Medication Safety Project" that aims to reduce prescription errors by 30% within five years.</w:t>
      </w:r>
    </w:p>
    <w:p>
      <w:pPr>
        <w:pStyle w:val="BodyText"/>
      </w:pPr>
      <w:r>
        <w:t xml:space="preserve">Financial considerations present a significant barrier to my academic advancement. While I have secured partial funding through [Other Source], the comprehensive costs of tuition, specialized laboratory access, and research materials for this program exceed my personal resources. This scholarship represents not merely financial assistance but a transformative investment in Italy's healthcare future. Having researched Rome's pharmaceutical market, I recognize that 78% of new drug approvals in Italy originate from university-industry collaborations – precisely the environment I aim to engage with during this training. My commitment to returning as a Pharmacist who actively participates in Rome's health innovation network is absolute; I plan to establish a community pharmacy initiative focused on geriatric care in the Monti district, where aging populations face significant access barriers.</w:t>
      </w:r>
    </w:p>
    <w:p>
      <w:pPr>
        <w:pStyle w:val="BodyText"/>
      </w:pPr>
      <w:r>
        <w:t xml:space="preserve">This Scholarship Application Letter transcends a mere financial request – it embodies my vision for integrating global pharmaceutical knowledge with Italy's distinctive healthcare ethos. The program's focus on ethical pharmaceutical practice aligns with the principles I observed during Rome's historic "Roma Farmacia" demonstrations, where pharmacists have long advocated for patient rights amid evolving medical landscapes. My proposed research on optimizing medication adherence through culturally sensitive counseling models (to be conducted in collaboration with Roma community centers) directly addresses gaps identified by Italy Rome's National Health Service. By supporting my education, you invest in a Pharmacist who will bridge international best practices with local needs – enhancing Rome's reputation as a leader in compassionate, evidence-based healthcare.</w:t>
      </w:r>
    </w:p>
    <w:p>
      <w:pPr>
        <w:pStyle w:val="BodyText"/>
      </w:pPr>
      <w:r>
        <w:t xml:space="preserve">I have attached comprehensive documentation including academic transcripts, letters of recommendation from Dr. [Name], Head of Pharmacy at [Hospital], and Professor [Name] from my alma mater, and a detailed research proposal titled "Optimizing Medication Therapy Management for Elderly Italians in Urban Settings." My CV demonstrates extensive volunteer work with the Italian-American Medical Society's Rome chapter, where I assisted in health literacy campaigns – experiences that have prepared me to immediately contribute to community pharmacy initiatives upon completion of this program.</w:t>
      </w:r>
    </w:p>
    <w:p>
      <w:pPr>
        <w:pStyle w:val="BodyText"/>
      </w:pPr>
      <w:r>
        <w:t xml:space="preserve">In conclusion, this scholarship represents the critical catalyst I require to transform my aspiration into tangible contributions for Italy Rome's healthcare advancement. As a future Pharmacist deeply committed to the Italian medical tradition of "Ars Medica" (the art of healing), I pledge to honor this opportunity through rigorous scholarship, active community engagement, and innovative clinical practice. The University of Rome "La Sapienza" stands as the ideal crucible for my professional evolution, and I am eager to bring my dedication to their vibrant academic community. Thank you for considering this Scholarship Application Letter; I welcome the opportunity to discuss how my background aligns with your mission during an interview at your earliest convenience.</w:t>
      </w:r>
    </w:p>
    <w:p>
      <w:pPr>
        <w:pStyle w:val="BodyText"/>
      </w:pPr>
      <w:r>
        <w:t xml:space="preserve">Sincerely,</w:t>
      </w:r>
      <w:r>
        <w:br/>
      </w:r>
      <w:r>
        <w:br/>
      </w:r>
      <w:r>
        <w:t xml:space="preserve">[Your Handwritten Signature]</w:t>
      </w:r>
      <w:r>
        <w:br/>
      </w:r>
      <w:r>
        <w:t xml:space="preserve">[Your Typed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armacist Position in Italy Rome</dc:title>
  <dc:creator/>
  <dc:language>en</dc:language>
  <cp:keywords/>
  <dcterms:created xsi:type="dcterms:W3CDTF">2025-12-10T10:32:16Z</dcterms:created>
  <dcterms:modified xsi:type="dcterms:W3CDTF">2025-12-10T10:32:16Z</dcterms:modified>
</cp:coreProperties>
</file>

<file path=docProps/custom.xml><?xml version="1.0" encoding="utf-8"?>
<Properties xmlns="http://schemas.openxmlformats.org/officeDocument/2006/custom-properties" xmlns:vt="http://schemas.openxmlformats.org/officeDocument/2006/docPropsVTypes"/>
</file>